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789237A4"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63D2B873" w14:textId="289CBF80" w:rsidR="0024781D" w:rsidRDefault="0024781D" w:rsidP="00792E4C">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Math</w:t>
      </w:r>
      <w:proofErr w:type="spellEnd"/>
    </w:p>
    <w:p w14:paraId="6884178F" w14:textId="77777777"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439E9A4" w:rsidR="00792E4C" w:rsidRDefault="00792E4C" w:rsidP="00792E4C">
      <w:pPr>
        <w:pStyle w:val="Ingetavstnd"/>
        <w:rPr>
          <w:rFonts w:ascii="Segoe UI" w:hAnsi="Segoe UI" w:cs="Segoe UI"/>
          <w:b/>
          <w:bCs/>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24781D">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24781D">
      <w:pPr>
        <w:pStyle w:val="Ingetavstnd"/>
        <w:numPr>
          <w:ilvl w:val="3"/>
          <w:numId w:val="47"/>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7777777" w:rsidR="0024781D" w:rsidRDefault="0024781D"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lastRenderedPageBreak/>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C3592A"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3592A"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lastRenderedPageBreak/>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lastRenderedPageBreak/>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C3592A"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C3592A"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C3592A"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lastRenderedPageBreak/>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lastRenderedPageBreak/>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lastRenderedPageBreak/>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00542952"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006772FC" w:rsidRPr="00AB1FB5">
        <w:rPr>
          <w:rFonts w:ascii="Garamond" w:hAnsi="Garamond"/>
        </w:rPr>
        <w:t>,</w:t>
      </w:r>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1CD65D6A" w14:textId="77777777" w:rsidR="00A06FBC" w:rsidRDefault="00AB1FB5" w:rsidP="00B5325C">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30CFAB24" w14:textId="29C67C91" w:rsidR="00AB1FB5" w:rsidRDefault="00AB1FB5" w:rsidP="00B5325C">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0A5C50AE" w14:textId="4FCD8F96" w:rsidR="00420D6D" w:rsidRPr="00A205BB" w:rsidRDefault="00420D6D" w:rsidP="00665F70">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1C0A3FD7" w14:textId="5C5A5DFC" w:rsidR="00A205BB" w:rsidRPr="00A205BB" w:rsidRDefault="00A205BB" w:rsidP="00A205BB">
      <w:pPr>
        <w:pStyle w:val="Ingetavstnd"/>
        <w:numPr>
          <w:ilvl w:val="0"/>
          <w:numId w:val="41"/>
        </w:numPr>
        <w:rPr>
          <w:rFonts w:ascii="Garamond" w:hAnsi="Garamond"/>
        </w:rPr>
      </w:pPr>
      <w:r>
        <w:rPr>
          <w:rFonts w:ascii="Garamond" w:hAnsi="Garamond"/>
          <w:shd w:val="clear" w:color="auto" w:fill="FFFFFF"/>
        </w:rPr>
        <w:t>26 oktober</w:t>
      </w:r>
    </w:p>
    <w:p w14:paraId="11D4620B" w14:textId="01AD0981" w:rsidR="00A205BB" w:rsidRDefault="00A205BB" w:rsidP="00A205BB">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2A7172B5" w14:textId="77777777" w:rsidR="00F40066" w:rsidRPr="00F40066" w:rsidRDefault="00F40066" w:rsidP="00F40066">
      <w:pPr>
        <w:pStyle w:val="Ingetavstnd"/>
        <w:numPr>
          <w:ilvl w:val="0"/>
          <w:numId w:val="41"/>
        </w:numPr>
        <w:ind w:hanging="357"/>
        <w:rPr>
          <w:rFonts w:ascii="inherit" w:hAnsi="inherit"/>
        </w:rPr>
      </w:pPr>
      <w:r w:rsidRPr="00F40066">
        <w:rPr>
          <w:rFonts w:ascii="Garamond" w:hAnsi="Garamond"/>
        </w:rPr>
        <w:t>29 oktober</w:t>
      </w:r>
    </w:p>
    <w:p w14:paraId="41FC409D" w14:textId="77777777" w:rsidR="00F40066" w:rsidRPr="00F40066" w:rsidRDefault="00F40066" w:rsidP="00F40066">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1DCF92B8" w14:textId="2187C3F0" w:rsidR="00F40066" w:rsidRDefault="00F40066" w:rsidP="00F40066">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7074821C" w14:textId="77777777" w:rsidR="00F40066" w:rsidRPr="00F40066" w:rsidRDefault="00F40066" w:rsidP="00F40066">
      <w:pPr>
        <w:pStyle w:val="Ingetavstnd"/>
        <w:rPr>
          <w:rFonts w:ascii="inherit" w:hAnsi="inherit"/>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lastRenderedPageBreak/>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3592A"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C3592A"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3592A"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3592A"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lastRenderedPageBreak/>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3592A"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lastRenderedPageBreak/>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lastRenderedPageBreak/>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lastRenderedPageBreak/>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C3592A"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lastRenderedPageBreak/>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C3592A"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lastRenderedPageBreak/>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lastRenderedPageBreak/>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3592A"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3592A"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3592A"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3592A"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3592A"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C3592A"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3592A"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3592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359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C359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C359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C3592A"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3592A"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C3592A"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3592A"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3592A"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3592A"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3592A"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3592A"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3592A"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C3592A"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C3592A"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3592A"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C3592A"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3592A"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3592A"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3592A"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3592A"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C3592A"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3592A"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3592A"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3592A"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C3592A"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3592A"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C3592A"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C3592A"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C3592A"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3592A"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3592A"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3592A"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3592A"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C3592A"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C3592A"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C3592A"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C3592A"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C3592A"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C3592A"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3592A"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3592A"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3592A"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3592A"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3592A"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C3592A"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C3592A"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C3592A"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C3592A"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C3592A"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C3592A"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3592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3592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3592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3592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3592A"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3592A"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3592A" w:rsidRDefault="00C3592A" w:rsidP="00987F1C">
                              <w:pPr>
                                <w:spacing w:before="60" w:after="0"/>
                                <w:jc w:val="center"/>
                              </w:pPr>
                              <w:r>
                                <w:t>Register Preparator</w:t>
                              </w:r>
                            </w:p>
                            <w:p w14:paraId="45754D9E" w14:textId="77777777" w:rsidR="00C3592A" w:rsidRPr="00C7380D" w:rsidRDefault="00C3592A"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3592A" w:rsidRDefault="00C3592A" w:rsidP="00987F1C">
                              <w:pPr>
                                <w:spacing w:before="60" w:after="0"/>
                                <w:jc w:val="center"/>
                              </w:pPr>
                              <w:r>
                                <w:t>Register Allocator</w:t>
                              </w:r>
                            </w:p>
                            <w:p w14:paraId="789C9E3C" w14:textId="77777777" w:rsidR="00C3592A" w:rsidRDefault="00C3592A"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3592A" w:rsidRPr="009C410A" w:rsidRDefault="00C3592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3592A" w:rsidRPr="009C410A" w:rsidRDefault="00C3592A"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3592A" w:rsidRDefault="00C3592A"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3592A" w:rsidRDefault="00C3592A"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3592A" w:rsidRDefault="00C3592A" w:rsidP="00987F1C">
                              <w:pPr>
                                <w:pStyle w:val="Normalwebb"/>
                                <w:spacing w:before="60" w:line="252" w:lineRule="auto"/>
                                <w:jc w:val="center"/>
                              </w:pPr>
                              <w:r>
                                <w:rPr>
                                  <w:rFonts w:eastAsia="Calibri"/>
                                  <w:sz w:val="22"/>
                                  <w:szCs w:val="22"/>
                                  <w:lang w:val="en-US"/>
                                </w:rPr>
                                <w:t>Object Code</w:t>
                              </w:r>
                            </w:p>
                            <w:p w14:paraId="777A7156" w14:textId="77777777" w:rsidR="00C3592A" w:rsidRDefault="00C3592A"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3592A" w:rsidRDefault="00C3592A"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3592A" w:rsidRDefault="00C3592A"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3592A" w:rsidRDefault="00C3592A" w:rsidP="00987F1C">
                        <w:pPr>
                          <w:spacing w:before="60" w:after="0"/>
                          <w:jc w:val="center"/>
                        </w:pPr>
                        <w:r>
                          <w:t>Register Preparator</w:t>
                        </w:r>
                      </w:p>
                      <w:p w14:paraId="45754D9E" w14:textId="77777777" w:rsidR="00C3592A" w:rsidRPr="00C7380D" w:rsidRDefault="00C3592A"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3592A" w:rsidRDefault="00C3592A" w:rsidP="00987F1C">
                        <w:pPr>
                          <w:spacing w:before="60" w:after="0"/>
                          <w:jc w:val="center"/>
                        </w:pPr>
                        <w:r>
                          <w:t>Register Allocator</w:t>
                        </w:r>
                      </w:p>
                      <w:p w14:paraId="789C9E3C" w14:textId="77777777" w:rsidR="00C3592A" w:rsidRDefault="00C3592A"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3592A" w:rsidRPr="009C410A" w:rsidRDefault="00C3592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3592A" w:rsidRPr="009C410A" w:rsidRDefault="00C3592A"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3592A" w:rsidRDefault="00C3592A"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3592A" w:rsidRDefault="00C3592A"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3592A" w:rsidRDefault="00C3592A" w:rsidP="00987F1C">
                        <w:pPr>
                          <w:pStyle w:val="Normalwebb"/>
                          <w:spacing w:before="60" w:line="252" w:lineRule="auto"/>
                          <w:jc w:val="center"/>
                        </w:pPr>
                        <w:r>
                          <w:rPr>
                            <w:rFonts w:eastAsia="Calibri"/>
                            <w:sz w:val="22"/>
                            <w:szCs w:val="22"/>
                            <w:lang w:val="en-US"/>
                          </w:rPr>
                          <w:t>Object Code</w:t>
                        </w:r>
                      </w:p>
                      <w:p w14:paraId="777A7156" w14:textId="77777777" w:rsidR="00C3592A" w:rsidRDefault="00C3592A"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3592A" w:rsidRDefault="00C3592A"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3592A" w:rsidRDefault="00C3592A"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9"/>
  </w:num>
  <w:num w:numId="3">
    <w:abstractNumId w:val="21"/>
  </w:num>
  <w:num w:numId="4">
    <w:abstractNumId w:val="41"/>
  </w:num>
  <w:num w:numId="5">
    <w:abstractNumId w:val="29"/>
  </w:num>
  <w:num w:numId="6">
    <w:abstractNumId w:val="26"/>
  </w:num>
  <w:num w:numId="7">
    <w:abstractNumId w:val="31"/>
  </w:num>
  <w:num w:numId="8">
    <w:abstractNumId w:val="1"/>
  </w:num>
  <w:num w:numId="9">
    <w:abstractNumId w:val="33"/>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0"/>
  </w:num>
  <w:num w:numId="14">
    <w:abstractNumId w:val="2"/>
  </w:num>
  <w:num w:numId="15">
    <w:abstractNumId w:val="18"/>
  </w:num>
  <w:num w:numId="16">
    <w:abstractNumId w:val="6"/>
  </w:num>
  <w:num w:numId="17">
    <w:abstractNumId w:val="10"/>
  </w:num>
  <w:num w:numId="18">
    <w:abstractNumId w:val="36"/>
  </w:num>
  <w:num w:numId="19">
    <w:abstractNumId w:val="25"/>
  </w:num>
  <w:num w:numId="20">
    <w:abstractNumId w:val="12"/>
  </w:num>
  <w:num w:numId="21">
    <w:abstractNumId w:val="17"/>
  </w:num>
  <w:num w:numId="22">
    <w:abstractNumId w:val="4"/>
  </w:num>
  <w:num w:numId="23">
    <w:abstractNumId w:val="28"/>
  </w:num>
  <w:num w:numId="24">
    <w:abstractNumId w:val="44"/>
  </w:num>
  <w:num w:numId="25">
    <w:abstractNumId w:val="35"/>
  </w:num>
  <w:num w:numId="26">
    <w:abstractNumId w:val="24"/>
  </w:num>
  <w:num w:numId="27">
    <w:abstractNumId w:val="37"/>
  </w:num>
  <w:num w:numId="28">
    <w:abstractNumId w:val="38"/>
  </w:num>
  <w:num w:numId="29">
    <w:abstractNumId w:val="43"/>
  </w:num>
  <w:num w:numId="30">
    <w:abstractNumId w:val="22"/>
  </w:num>
  <w:num w:numId="31">
    <w:abstractNumId w:val="11"/>
  </w:num>
  <w:num w:numId="32">
    <w:abstractNumId w:val="15"/>
  </w:num>
  <w:num w:numId="33">
    <w:abstractNumId w:val="7"/>
  </w:num>
  <w:num w:numId="34">
    <w:abstractNumId w:val="32"/>
  </w:num>
  <w:num w:numId="35">
    <w:abstractNumId w:val="23"/>
  </w:num>
  <w:num w:numId="36">
    <w:abstractNumId w:val="34"/>
  </w:num>
  <w:num w:numId="37">
    <w:abstractNumId w:val="13"/>
  </w:num>
  <w:num w:numId="38">
    <w:abstractNumId w:val="42"/>
  </w:num>
  <w:num w:numId="39">
    <w:abstractNumId w:val="20"/>
  </w:num>
  <w:num w:numId="40">
    <w:abstractNumId w:val="8"/>
  </w:num>
  <w:num w:numId="41">
    <w:abstractNumId w:val="19"/>
  </w:num>
  <w:num w:numId="42">
    <w:abstractNumId w:val="16"/>
  </w:num>
  <w:num w:numId="43">
    <w:abstractNumId w:val="39"/>
  </w:num>
  <w:num w:numId="44">
    <w:abstractNumId w:val="14"/>
  </w:num>
  <w:num w:numId="45">
    <w:abstractNumId w:val="5"/>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458"/>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2E20"/>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BEA"/>
    <w:rsid w:val="00E7050C"/>
    <w:rsid w:val="00E71055"/>
    <w:rsid w:val="00E71268"/>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93</TotalTime>
  <Pages>80</Pages>
  <Words>17565</Words>
  <Characters>93098</Characters>
  <Application>Microsoft Office Word</Application>
  <DocSecurity>0</DocSecurity>
  <Lines>775</Lines>
  <Paragraphs>22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85</cp:revision>
  <dcterms:created xsi:type="dcterms:W3CDTF">2019-05-15T05:48:00Z</dcterms:created>
  <dcterms:modified xsi:type="dcterms:W3CDTF">2020-10-31T18:59:00Z</dcterms:modified>
</cp:coreProperties>
</file>